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10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4</m:t>
        </m:r>
      </m:oMath>
      <w:r>
        <w:t xml:space="preserve">. B. *</w:t>
      </w:r>
      <m:oMath>
        <m:r>
          <m:rPr>
            <m:sty m:val="p"/>
          </m:rPr>
          <m:t>−</m:t>
        </m:r>
        <m:r>
          <m:t>14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3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 *</w:t>
      </w:r>
      <m:oMath>
        <m:r>
          <m:t>2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8</m:t>
        </m:r>
      </m:oMath>
      <w:r>
        <w:t xml:space="preserve">. B.</w:t>
      </w:r>
      <w:r>
        <w:t xml:space="preserve"> </w:t>
      </w:r>
      <m:oMath>
        <m:r>
          <m:t>195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7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24</m:t>
        </m:r>
      </m:oMath>
      <w:r>
        <w:t xml:space="preserve">. D. *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5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B. *</w:t>
      </w:r>
      <m:oMath>
        <m:r>
          <m:rPr>
            <m:sty m:val="p"/>
          </m:rPr>
          <m:t>−</m:t>
        </m:r>
        <m:r>
          <m:t>14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 *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3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 D.</w:t>
      </w:r>
      <w:r>
        <w:t xml:space="preserve"> </w:t>
      </w:r>
      <m:oMath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D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1</m:t>
            </m:r>
          </m:den>
        </m:f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9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8</m:t>
        </m:r>
      </m:oMath>
      <w:r>
        <w:t xml:space="preserve">. B. *</w:t>
      </w:r>
      <m:oMath>
        <m:r>
          <m:rPr>
            <m:sty m:val="p"/>
          </m:rPr>
          <m:t>−</m:t>
        </m:r>
        <m:r>
          <m:t>10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2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D. *</w:t>
      </w:r>
      <m:oMath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1</m:t>
            </m:r>
          </m:num>
          <m:den>
            <m:r>
              <m:t>1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5</m:t>
            </m:r>
          </m:num>
          <m:den>
            <m:r>
              <m:t>1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1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4</m:t>
            </m:r>
          </m:num>
          <m:den>
            <m:r>
              <m:t>28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32</m:t>
            </m:r>
          </m:num>
          <m:den>
            <m:r>
              <m:t>56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1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3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6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−</m:t>
            </m:r>
            <m:r>
              <m:t>5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43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8</m:t>
            </m:r>
          </m:num>
          <m:den>
            <m:r>
              <m:t>36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9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55</m:t>
            </m:r>
          </m:num>
          <m:den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+</m:t>
            </m:r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42</m:t>
            </m:r>
          </m:num>
          <m:den>
            <m:r>
              <m:t>18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24</m:t>
            </m:r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3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6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0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6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5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0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 *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9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</m:num>
          <m:den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2.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6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0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B. *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51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48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5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2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2</m:t>
            </m:r>
          </m:num>
          <m:den>
            <m:r>
              <m:t>2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4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88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6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8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6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9</m:t>
            </m:r>
          </m:num>
          <m:den>
            <m:r>
              <m:t>1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9</m:t>
            </m:r>
          </m:num>
          <m:den>
            <m:r>
              <m:t>76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7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28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9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3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9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81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6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4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1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87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3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13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7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3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7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5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1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17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5</m:t>
            </m:r>
          </m:num>
          <m:den>
            <m:r>
              <m:t>1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7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4:26:45Z</dcterms:created>
  <dcterms:modified xsi:type="dcterms:W3CDTF">2024-11-25T14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